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CACF3" w14:textId="77777777" w:rsidR="00684E49" w:rsidRDefault="00684E49" w:rsidP="00684E49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</w:pPr>
      <w:r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>NOTICE OF MEETING</w:t>
      </w:r>
    </w:p>
    <w:p w14:paraId="2A13B0D5" w14:textId="29C76FDE" w:rsidR="00684E49" w:rsidRDefault="00684E49" w:rsidP="00684E49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</w:pPr>
      <w:r w:rsidRPr="00A726A1"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 xml:space="preserve">If you are planning to </w:t>
      </w:r>
      <w:r w:rsidR="00477CF6" w:rsidRPr="00A726A1"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>attend,</w:t>
      </w:r>
      <w:r w:rsidRPr="00A726A1"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 xml:space="preserve"> please advise if you have any particular concerns over Covid or access. </w:t>
      </w:r>
    </w:p>
    <w:p w14:paraId="5073AAF4" w14:textId="77777777" w:rsidR="00684E49" w:rsidRDefault="00684E49" w:rsidP="00684E49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>Please follow current Covid rules if attending.</w:t>
      </w:r>
    </w:p>
    <w:p w14:paraId="007228BD" w14:textId="65C091D9" w:rsidR="00684E49" w:rsidRDefault="00684E49" w:rsidP="00684E49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>DO NOT</w:t>
      </w:r>
      <w:r w:rsidRPr="00A726A1"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 xml:space="preserve"> attend if you have any symp</w:t>
      </w:r>
      <w:r w:rsidR="009A3F8D"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>t</w:t>
      </w:r>
      <w:r w:rsidRPr="00A726A1"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>oms of Covid</w:t>
      </w:r>
      <w:r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 xml:space="preserve"> or are Covid positive</w:t>
      </w:r>
      <w:r w:rsidRPr="00A726A1"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  <w:t>.</w:t>
      </w:r>
    </w:p>
    <w:p w14:paraId="27A82406" w14:textId="77777777" w:rsidR="003A1A64" w:rsidRDefault="003A1A64" w:rsidP="00684E49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color w:val="FF0000"/>
          <w:sz w:val="20"/>
          <w:szCs w:val="20"/>
          <w:lang w:eastAsia="en-GB"/>
        </w:rPr>
      </w:pPr>
    </w:p>
    <w:p w14:paraId="0E171DCC" w14:textId="20B5490F" w:rsidR="00F77944" w:rsidRPr="00433A4A" w:rsidRDefault="003A1A64" w:rsidP="00433A4A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</w:pPr>
      <w:r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>E</w:t>
      </w:r>
      <w:r w:rsidR="00F77944" w:rsidRPr="00D57EBE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>ast Loch Shiel D</w:t>
      </w:r>
      <w:r w:rsidR="00F77944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 xml:space="preserve">MG </w:t>
      </w:r>
      <w:r w:rsidR="00560A2A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>–</w:t>
      </w:r>
      <w:r w:rsidR="00860652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 xml:space="preserve"> </w:t>
      </w:r>
      <w:r w:rsidR="00560A2A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 xml:space="preserve">Autumn </w:t>
      </w:r>
      <w:r w:rsidR="00F77944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>Meeting</w:t>
      </w:r>
      <w:r w:rsidR="009D0D4C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 xml:space="preserve"> -</w:t>
      </w:r>
      <w:r w:rsidR="00F77944">
        <w:rPr>
          <w:rFonts w:ascii="Helvetica Neue" w:eastAsia="Times New Roman" w:hAnsi="Helvetica Neue" w:cs="Times New Roman"/>
          <w:color w:val="000000"/>
          <w:sz w:val="28"/>
          <w:szCs w:val="28"/>
          <w:u w:val="single"/>
          <w:lang w:eastAsia="en-GB"/>
        </w:rPr>
        <w:t xml:space="preserve"> </w:t>
      </w:r>
      <w:r w:rsidR="00677994"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  <w:t>Date:</w:t>
      </w:r>
      <w:r w:rsidR="00477CF6"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  <w:t xml:space="preserve"> </w:t>
      </w:r>
      <w:r w:rsidR="00A13DD1"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  <w:t>Wednesday the 14/1</w:t>
      </w:r>
      <w:r w:rsidR="00426944"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  <w:t>2</w:t>
      </w:r>
      <w:r w:rsidR="0097417A">
        <w:rPr>
          <w:rFonts w:ascii="Helvetica Neue" w:eastAsia="Times New Roman" w:hAnsi="Helvetica Neue" w:cs="Times New Roman"/>
          <w:sz w:val="28"/>
          <w:szCs w:val="28"/>
          <w:u w:val="single"/>
          <w:lang w:eastAsia="en-GB"/>
        </w:rPr>
        <w:t>/2022</w:t>
      </w:r>
    </w:p>
    <w:p w14:paraId="15531453" w14:textId="787ACD1F" w:rsidR="00A41DF6" w:rsidRDefault="00A41DF6" w:rsidP="00F77944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Venue</w:t>
      </w:r>
      <w:r w:rsidR="003A1A64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:</w:t>
      </w: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 </w:t>
      </w:r>
      <w:r w:rsidR="00A13DD1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Conaglen Gun Room</w:t>
      </w: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.</w:t>
      </w:r>
    </w:p>
    <w:p w14:paraId="291868A2" w14:textId="456D0F91" w:rsidR="00F77944" w:rsidRDefault="00677994" w:rsidP="00F77944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</w:pP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Time: - </w:t>
      </w:r>
      <w:r w:rsidR="00A13DD1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10:0</w:t>
      </w:r>
      <w:r w:rsidR="0097417A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0</w:t>
      </w:r>
      <w:r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 xml:space="preserve"> </w:t>
      </w:r>
      <w:r w:rsidR="00A03DE3">
        <w:rPr>
          <w:rFonts w:ascii="Helvetica Neue" w:eastAsia="Times New Roman" w:hAnsi="Helvetica Neue" w:cs="Times New Roman"/>
          <w:b/>
          <w:color w:val="000000"/>
          <w:sz w:val="20"/>
          <w:szCs w:val="20"/>
          <w:lang w:eastAsia="en-GB"/>
        </w:rPr>
        <w:t>A.M.</w:t>
      </w:r>
    </w:p>
    <w:p w14:paraId="340C7DA1" w14:textId="63AFD1D2" w:rsidR="009D0D4C" w:rsidRPr="009D0D4C" w:rsidRDefault="009D0D4C" w:rsidP="00F77944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000000"/>
          <w:sz w:val="12"/>
          <w:szCs w:val="12"/>
          <w:lang w:eastAsia="en-GB"/>
        </w:rPr>
      </w:pPr>
      <w:r w:rsidRPr="009D0D4C">
        <w:rPr>
          <w:rFonts w:ascii="Helvetica Neue" w:eastAsia="Times New Roman" w:hAnsi="Helvetica Neue" w:cs="Times New Roman"/>
          <w:b/>
          <w:color w:val="000000"/>
          <w:sz w:val="12"/>
          <w:szCs w:val="12"/>
          <w:lang w:eastAsia="en-GB"/>
        </w:rPr>
        <w:t xml:space="preserve">ELS </w:t>
      </w:r>
      <w:r w:rsidR="009A3F8D">
        <w:rPr>
          <w:rFonts w:ascii="Helvetica Neue" w:eastAsia="Times New Roman" w:hAnsi="Helvetica Neue" w:cs="Times New Roman"/>
          <w:b/>
          <w:color w:val="000000"/>
          <w:sz w:val="12"/>
          <w:szCs w:val="12"/>
          <w:lang w:eastAsia="en-GB"/>
        </w:rPr>
        <w:t>90</w:t>
      </w:r>
      <w:r w:rsidRPr="009D0D4C">
        <w:rPr>
          <w:rFonts w:ascii="Helvetica Neue" w:eastAsia="Times New Roman" w:hAnsi="Helvetica Neue" w:cs="Times New Roman"/>
          <w:b/>
          <w:color w:val="000000"/>
          <w:sz w:val="12"/>
          <w:szCs w:val="12"/>
          <w:lang w:eastAsia="en-GB"/>
        </w:rPr>
        <w:t xml:space="preserve"> Word</w:t>
      </w:r>
    </w:p>
    <w:p w14:paraId="67F80F0E" w14:textId="43E830C2" w:rsidR="00845630" w:rsidRPr="00A1578E" w:rsidRDefault="001A53C9" w:rsidP="00845630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GB"/>
        </w:rPr>
      </w:pPr>
      <w:r w:rsidRPr="001A53C9">
        <w:rPr>
          <w:rFonts w:eastAsia="Times New Roman" w:cstheme="minorHAnsi"/>
          <w:b/>
          <w:color w:val="FF0000"/>
          <w:sz w:val="28"/>
          <w:szCs w:val="28"/>
          <w:lang w:eastAsia="en-GB"/>
        </w:rPr>
        <w:t>DRAFT</w:t>
      </w:r>
      <w:r>
        <w:rPr>
          <w:rFonts w:eastAsia="Times New Roman" w:cstheme="minorHAnsi"/>
          <w:b/>
          <w:color w:val="000000"/>
          <w:sz w:val="28"/>
          <w:szCs w:val="28"/>
          <w:lang w:eastAsia="en-GB"/>
        </w:rPr>
        <w:t xml:space="preserve"> - </w:t>
      </w:r>
      <w:r w:rsidR="00845630" w:rsidRPr="00A1578E">
        <w:rPr>
          <w:rFonts w:eastAsia="Times New Roman" w:cstheme="minorHAnsi"/>
          <w:b/>
          <w:color w:val="000000"/>
          <w:sz w:val="28"/>
          <w:szCs w:val="28"/>
          <w:lang w:eastAsia="en-GB"/>
        </w:rPr>
        <w:t xml:space="preserve">AGENDA: - </w:t>
      </w:r>
      <w:r w:rsidR="00845630" w:rsidRPr="00A1578E">
        <w:rPr>
          <w:rFonts w:eastAsia="Times New Roman" w:cstheme="minorHAnsi"/>
          <w:color w:val="000000"/>
          <w:sz w:val="28"/>
          <w:szCs w:val="28"/>
          <w:lang w:eastAsia="en-GB"/>
        </w:rPr>
        <w:t> </w:t>
      </w:r>
    </w:p>
    <w:p w14:paraId="73B623FB" w14:textId="2D8F4301" w:rsidR="009D0D4C" w:rsidRPr="00A1578E" w:rsidRDefault="009D0D4C" w:rsidP="0087259D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GB"/>
        </w:rPr>
      </w:pPr>
    </w:p>
    <w:p w14:paraId="73927EF8" w14:textId="0F88618A" w:rsidR="004D3563" w:rsidRPr="00A1578E" w:rsidRDefault="0026393F" w:rsidP="004D3563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Autumn</w:t>
      </w:r>
      <w:r w:rsidR="004D3563" w:rsidRPr="00A1578E">
        <w:rPr>
          <w:rFonts w:cstheme="minorHAnsi"/>
          <w:b/>
          <w:sz w:val="28"/>
          <w:szCs w:val="28"/>
        </w:rPr>
        <w:t xml:space="preserve"> DMG Meeting: -</w:t>
      </w:r>
    </w:p>
    <w:p w14:paraId="18857F37" w14:textId="69804AF3" w:rsidR="0087259D" w:rsidRPr="0029496F" w:rsidRDefault="0087259D" w:rsidP="0087259D">
      <w:pPr>
        <w:pStyle w:val="ListParagraph"/>
        <w:numPr>
          <w:ilvl w:val="0"/>
          <w:numId w:val="1"/>
        </w:numPr>
        <w:rPr>
          <w:rFonts w:cstheme="minorHAnsi"/>
          <w:bCs/>
          <w:color w:val="0070C0"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 xml:space="preserve">Chairman’s welcome, any apologies. </w:t>
      </w:r>
    </w:p>
    <w:p w14:paraId="546E23F7" w14:textId="5724516F" w:rsidR="0087259D" w:rsidRPr="004333F2" w:rsidRDefault="0087259D" w:rsidP="0087259D">
      <w:pPr>
        <w:pStyle w:val="ListParagraph"/>
        <w:numPr>
          <w:ilvl w:val="0"/>
          <w:numId w:val="1"/>
        </w:numPr>
        <w:rPr>
          <w:rFonts w:cstheme="minorHAnsi"/>
          <w:bCs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>Introduce attendees.</w:t>
      </w:r>
      <w:r w:rsidR="004333F2">
        <w:rPr>
          <w:rFonts w:cstheme="minorHAnsi"/>
          <w:b/>
          <w:sz w:val="28"/>
          <w:szCs w:val="28"/>
        </w:rPr>
        <w:t xml:space="preserve"> </w:t>
      </w:r>
    </w:p>
    <w:p w14:paraId="3DC9B28E" w14:textId="621CE69E" w:rsidR="001A6FE4" w:rsidRPr="00A1578E" w:rsidRDefault="0087259D" w:rsidP="00560A2A">
      <w:pPr>
        <w:pStyle w:val="ListParagraph"/>
        <w:numPr>
          <w:ilvl w:val="0"/>
          <w:numId w:val="1"/>
        </w:numPr>
        <w:rPr>
          <w:rFonts w:cstheme="minorHAnsi"/>
          <w:bCs/>
          <w:color w:val="FF0000"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 xml:space="preserve">Chairman’s opening remarks. </w:t>
      </w:r>
    </w:p>
    <w:p w14:paraId="7AF8645D" w14:textId="1A8E656A" w:rsidR="00560A2A" w:rsidRPr="00A13DD1" w:rsidRDefault="0087259D" w:rsidP="00275E9C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shd w:val="clear" w:color="auto" w:fill="FFFFFF"/>
        </w:rPr>
      </w:pPr>
      <w:r w:rsidRPr="00A13DD1">
        <w:rPr>
          <w:rFonts w:cstheme="minorHAnsi"/>
          <w:b/>
          <w:sz w:val="28"/>
          <w:szCs w:val="28"/>
        </w:rPr>
        <w:t>Minutes of the previou</w:t>
      </w:r>
      <w:r w:rsidR="00151D4C" w:rsidRPr="00A13DD1">
        <w:rPr>
          <w:rFonts w:cstheme="minorHAnsi"/>
          <w:b/>
          <w:sz w:val="28"/>
          <w:szCs w:val="28"/>
        </w:rPr>
        <w:t>s</w:t>
      </w:r>
      <w:r w:rsidR="00151D4C" w:rsidRPr="00A13DD1">
        <w:rPr>
          <w:rFonts w:cstheme="minorHAnsi"/>
          <w:bCs/>
          <w:color w:val="FF0000"/>
          <w:sz w:val="28"/>
          <w:szCs w:val="28"/>
        </w:rPr>
        <w:t xml:space="preserve"> </w:t>
      </w:r>
      <w:r w:rsidR="007F58EE" w:rsidRPr="00A13DD1">
        <w:rPr>
          <w:rFonts w:cstheme="minorHAnsi"/>
          <w:b/>
          <w:sz w:val="28"/>
          <w:szCs w:val="28"/>
        </w:rPr>
        <w:t xml:space="preserve">meeting – and matters arising. </w:t>
      </w:r>
    </w:p>
    <w:p w14:paraId="217DF3C6" w14:textId="77777777" w:rsidR="002940E3" w:rsidRDefault="0087259D" w:rsidP="00560A2A">
      <w:pPr>
        <w:pStyle w:val="ListParagraph"/>
        <w:rPr>
          <w:rFonts w:cstheme="minorHAnsi"/>
          <w:sz w:val="28"/>
          <w:szCs w:val="28"/>
          <w:shd w:val="clear" w:color="auto" w:fill="FFFFFF"/>
        </w:rPr>
      </w:pPr>
      <w:r w:rsidRPr="00A1578E">
        <w:rPr>
          <w:rFonts w:cstheme="minorHAnsi"/>
          <w:sz w:val="28"/>
          <w:szCs w:val="28"/>
          <w:shd w:val="clear" w:color="auto" w:fill="FFFFFF"/>
        </w:rPr>
        <w:t xml:space="preserve">The officers of the Group have considered that our key priorities which </w:t>
      </w:r>
    </w:p>
    <w:p w14:paraId="7F72E3DB" w14:textId="2C786315" w:rsidR="0087259D" w:rsidRPr="00A1578E" w:rsidRDefault="002940E3" w:rsidP="00560A2A">
      <w:pPr>
        <w:pStyle w:val="ListParagraph"/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  <w:shd w:val="clear" w:color="auto" w:fill="FFFFFF"/>
        </w:rPr>
        <w:t>n</w:t>
      </w:r>
      <w:r w:rsidR="0087259D" w:rsidRPr="00A1578E">
        <w:rPr>
          <w:rFonts w:cstheme="minorHAnsi"/>
          <w:sz w:val="28"/>
          <w:szCs w:val="28"/>
          <w:shd w:val="clear" w:color="auto" w:fill="FFFFFF"/>
        </w:rPr>
        <w:t>eed to be addressed at this meeting are as follows</w:t>
      </w:r>
      <w:r w:rsidR="00B92379">
        <w:rPr>
          <w:rFonts w:cstheme="minorHAnsi"/>
          <w:sz w:val="28"/>
          <w:szCs w:val="28"/>
          <w:shd w:val="clear" w:color="auto" w:fill="FFFFFF"/>
        </w:rPr>
        <w:t>: -</w:t>
      </w:r>
    </w:p>
    <w:p w14:paraId="45047CBD" w14:textId="7E4AC2B5" w:rsidR="0087259D" w:rsidRPr="00A1578E" w:rsidRDefault="0087259D" w:rsidP="0087259D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>Estate reports.</w:t>
      </w:r>
      <w:r w:rsidR="009A3F8D">
        <w:rPr>
          <w:rFonts w:cstheme="minorHAnsi"/>
          <w:b/>
          <w:sz w:val="28"/>
          <w:szCs w:val="28"/>
        </w:rPr>
        <w:t xml:space="preserve"> </w:t>
      </w:r>
      <w:r w:rsidR="009A3F8D">
        <w:rPr>
          <w:rFonts w:cstheme="minorHAnsi"/>
          <w:bCs/>
          <w:sz w:val="28"/>
          <w:szCs w:val="28"/>
        </w:rPr>
        <w:t>Landholdings to each give a brief summary of: -</w:t>
      </w:r>
    </w:p>
    <w:p w14:paraId="58323474" w14:textId="32E223DC" w:rsidR="0087259D" w:rsidRPr="00A1578E" w:rsidRDefault="00560A2A" w:rsidP="0087259D">
      <w:pPr>
        <w:pStyle w:val="ListParagraph"/>
        <w:numPr>
          <w:ilvl w:val="0"/>
          <w:numId w:val="3"/>
        </w:numPr>
        <w:ind w:left="1134" w:hanging="357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20</w:t>
      </w:r>
      <w:r w:rsidR="008510EC" w:rsidRPr="00A1578E">
        <w:rPr>
          <w:rFonts w:cstheme="minorHAnsi"/>
          <w:sz w:val="28"/>
          <w:szCs w:val="28"/>
        </w:rPr>
        <w:t>22</w:t>
      </w:r>
      <w:r w:rsidR="0087259D" w:rsidRPr="00A1578E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stag </w:t>
      </w:r>
      <w:r w:rsidR="0087259D" w:rsidRPr="00A1578E">
        <w:rPr>
          <w:rFonts w:cstheme="minorHAnsi"/>
          <w:sz w:val="28"/>
          <w:szCs w:val="28"/>
        </w:rPr>
        <w:t>season cull</w:t>
      </w:r>
      <w:r w:rsidR="003E4718">
        <w:rPr>
          <w:rFonts w:cstheme="minorHAnsi"/>
          <w:sz w:val="28"/>
          <w:szCs w:val="28"/>
        </w:rPr>
        <w:t xml:space="preserve"> and figures</w:t>
      </w:r>
      <w:r w:rsidR="0087259D" w:rsidRPr="00A1578E">
        <w:rPr>
          <w:rFonts w:cstheme="minorHAnsi"/>
          <w:sz w:val="28"/>
          <w:szCs w:val="28"/>
        </w:rPr>
        <w:t xml:space="preserve">. </w:t>
      </w:r>
    </w:p>
    <w:p w14:paraId="19131F28" w14:textId="24F18C6A" w:rsidR="0087259D" w:rsidRPr="00A1578E" w:rsidRDefault="0087259D" w:rsidP="0087259D">
      <w:pPr>
        <w:pStyle w:val="ListParagraph"/>
        <w:numPr>
          <w:ilvl w:val="0"/>
          <w:numId w:val="3"/>
        </w:numPr>
        <w:ind w:left="1134"/>
        <w:rPr>
          <w:rFonts w:cstheme="minorHAnsi"/>
          <w:sz w:val="28"/>
          <w:szCs w:val="28"/>
        </w:rPr>
      </w:pPr>
      <w:r w:rsidRPr="00A1578E">
        <w:rPr>
          <w:rFonts w:cstheme="minorHAnsi"/>
          <w:sz w:val="28"/>
          <w:szCs w:val="28"/>
        </w:rPr>
        <w:t xml:space="preserve">Condition reports. </w:t>
      </w:r>
    </w:p>
    <w:p w14:paraId="0C7E61E4" w14:textId="4127E516" w:rsidR="00FF17B0" w:rsidRPr="00A1578E" w:rsidRDefault="00FF17B0" w:rsidP="0087259D">
      <w:pPr>
        <w:pStyle w:val="ListParagraph"/>
        <w:numPr>
          <w:ilvl w:val="0"/>
          <w:numId w:val="3"/>
        </w:numPr>
        <w:ind w:left="1134"/>
        <w:rPr>
          <w:rFonts w:cstheme="minorHAnsi"/>
          <w:sz w:val="28"/>
          <w:szCs w:val="28"/>
        </w:rPr>
      </w:pPr>
      <w:r w:rsidRPr="00A1578E">
        <w:rPr>
          <w:rFonts w:cstheme="minorHAnsi"/>
          <w:sz w:val="28"/>
          <w:szCs w:val="28"/>
        </w:rPr>
        <w:t>Changes in land management objectives.</w:t>
      </w:r>
    </w:p>
    <w:p w14:paraId="1403EC6F" w14:textId="03F8A32B" w:rsidR="00FF17B0" w:rsidRPr="00614E87" w:rsidRDefault="00FF17B0" w:rsidP="00877B02">
      <w:pPr>
        <w:pStyle w:val="ListParagraph"/>
        <w:numPr>
          <w:ilvl w:val="0"/>
          <w:numId w:val="3"/>
        </w:numPr>
        <w:ind w:left="1134"/>
        <w:rPr>
          <w:rFonts w:cstheme="minorHAnsi"/>
          <w:sz w:val="28"/>
          <w:szCs w:val="28"/>
        </w:rPr>
      </w:pPr>
      <w:r w:rsidRPr="00614E87">
        <w:rPr>
          <w:rFonts w:cstheme="minorHAnsi"/>
          <w:sz w:val="28"/>
          <w:szCs w:val="28"/>
        </w:rPr>
        <w:t>HIA, shelter and forage availability.</w:t>
      </w:r>
      <w:r w:rsidR="003A386F" w:rsidRPr="00614E87">
        <w:rPr>
          <w:rFonts w:cstheme="minorHAnsi"/>
          <w:sz w:val="28"/>
          <w:szCs w:val="28"/>
        </w:rPr>
        <w:t xml:space="preserve"> </w:t>
      </w:r>
    </w:p>
    <w:p w14:paraId="5D8352D2" w14:textId="77777777" w:rsidR="00477CF6" w:rsidRDefault="0087259D" w:rsidP="0087259D">
      <w:pPr>
        <w:pStyle w:val="ListParagraph"/>
        <w:numPr>
          <w:ilvl w:val="0"/>
          <w:numId w:val="3"/>
        </w:numPr>
        <w:ind w:left="1134"/>
        <w:rPr>
          <w:rFonts w:cstheme="minorHAnsi"/>
          <w:sz w:val="28"/>
          <w:szCs w:val="28"/>
        </w:rPr>
      </w:pPr>
      <w:r w:rsidRPr="00A1578E">
        <w:rPr>
          <w:rFonts w:cstheme="minorHAnsi"/>
          <w:sz w:val="28"/>
          <w:szCs w:val="28"/>
        </w:rPr>
        <w:t>Poaching and DVC’s.</w:t>
      </w:r>
    </w:p>
    <w:p w14:paraId="0D9F1348" w14:textId="3CF6F7CD" w:rsidR="0087259D" w:rsidRPr="00A1578E" w:rsidRDefault="00477CF6" w:rsidP="0087259D">
      <w:pPr>
        <w:pStyle w:val="ListParagraph"/>
        <w:numPr>
          <w:ilvl w:val="0"/>
          <w:numId w:val="3"/>
        </w:numPr>
        <w:ind w:left="1134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Designated sites</w:t>
      </w:r>
      <w:r w:rsidR="0087259D" w:rsidRPr="00A1578E">
        <w:rPr>
          <w:rFonts w:cstheme="minorHAnsi"/>
          <w:color w:val="0070C0"/>
          <w:sz w:val="28"/>
          <w:szCs w:val="28"/>
        </w:rPr>
        <w:t xml:space="preserve"> </w:t>
      </w:r>
    </w:p>
    <w:p w14:paraId="1C5C65B4" w14:textId="3FEA1983" w:rsidR="00F96010" w:rsidRPr="000036DE" w:rsidRDefault="00F96010" w:rsidP="00355A8A">
      <w:pPr>
        <w:pStyle w:val="ListParagraph"/>
        <w:numPr>
          <w:ilvl w:val="0"/>
          <w:numId w:val="1"/>
        </w:numPr>
        <w:rPr>
          <w:rFonts w:cstheme="minorHAnsi"/>
          <w:bCs/>
          <w:sz w:val="28"/>
          <w:szCs w:val="28"/>
        </w:rPr>
      </w:pPr>
      <w:r w:rsidRPr="000036DE">
        <w:rPr>
          <w:rFonts w:cstheme="minorHAnsi"/>
          <w:b/>
          <w:sz w:val="28"/>
          <w:szCs w:val="28"/>
        </w:rPr>
        <w:t xml:space="preserve">Population Model. </w:t>
      </w:r>
    </w:p>
    <w:p w14:paraId="137576D4" w14:textId="2C66A52A" w:rsidR="00F96010" w:rsidRDefault="00F96010" w:rsidP="00A2528F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</w:rPr>
      </w:pPr>
      <w:r w:rsidRPr="00F96010">
        <w:rPr>
          <w:rFonts w:cstheme="minorHAnsi"/>
          <w:b/>
          <w:sz w:val="28"/>
          <w:szCs w:val="28"/>
        </w:rPr>
        <w:t xml:space="preserve">Proposed hind cull. </w:t>
      </w:r>
    </w:p>
    <w:p w14:paraId="556F3CB6" w14:textId="6BFC4978" w:rsidR="00525746" w:rsidRPr="00F96010" w:rsidRDefault="00525746" w:rsidP="00A2528F">
      <w:pPr>
        <w:pStyle w:val="ListParagraph"/>
        <w:numPr>
          <w:ilvl w:val="0"/>
          <w:numId w:val="1"/>
        </w:num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Game dealers. </w:t>
      </w:r>
    </w:p>
    <w:p w14:paraId="106A5E4C" w14:textId="489B764E" w:rsidR="0087259D" w:rsidRPr="00C876CD" w:rsidRDefault="00C876CD" w:rsidP="006039A8">
      <w:pPr>
        <w:pStyle w:val="ListParagraph"/>
        <w:numPr>
          <w:ilvl w:val="0"/>
          <w:numId w:val="1"/>
        </w:numPr>
        <w:rPr>
          <w:rFonts w:cstheme="minorHAnsi"/>
          <w:bCs/>
          <w:sz w:val="28"/>
          <w:szCs w:val="28"/>
        </w:rPr>
      </w:pPr>
      <w:r w:rsidRPr="00C876CD">
        <w:rPr>
          <w:rFonts w:cstheme="minorHAnsi"/>
          <w:b/>
          <w:sz w:val="28"/>
          <w:szCs w:val="28"/>
        </w:rPr>
        <w:t>Non-toxic ammunition.</w:t>
      </w:r>
      <w:r w:rsidRPr="00C876CD">
        <w:rPr>
          <w:rFonts w:cstheme="minorHAnsi"/>
          <w:b/>
          <w:color w:val="FF0000"/>
          <w:sz w:val="28"/>
          <w:szCs w:val="28"/>
        </w:rPr>
        <w:t xml:space="preserve"> </w:t>
      </w:r>
    </w:p>
    <w:p w14:paraId="00A121E7" w14:textId="7148FDD3" w:rsidR="0087259D" w:rsidRPr="00A1578E" w:rsidRDefault="0087259D" w:rsidP="0087259D">
      <w:pPr>
        <w:rPr>
          <w:rFonts w:cstheme="minorHAnsi"/>
          <w:b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 xml:space="preserve">ADMG: </w:t>
      </w:r>
    </w:p>
    <w:p w14:paraId="409E3884" w14:textId="7544D1A7" w:rsidR="0087259D" w:rsidRPr="00A1578E" w:rsidRDefault="0087259D" w:rsidP="0087259D">
      <w:pPr>
        <w:rPr>
          <w:rFonts w:cstheme="minorHAnsi"/>
          <w:b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 xml:space="preserve">FLS: </w:t>
      </w:r>
    </w:p>
    <w:p w14:paraId="10EAF021" w14:textId="6BF086BF" w:rsidR="0087259D" w:rsidRPr="001721B2" w:rsidRDefault="0087259D" w:rsidP="0087259D">
      <w:pPr>
        <w:rPr>
          <w:rFonts w:cstheme="minorHAnsi"/>
          <w:color w:val="0070C0"/>
          <w:sz w:val="28"/>
          <w:szCs w:val="28"/>
          <w:u w:val="single"/>
        </w:rPr>
      </w:pPr>
      <w:r w:rsidRPr="00A1578E">
        <w:rPr>
          <w:rFonts w:cstheme="minorHAnsi"/>
          <w:b/>
          <w:sz w:val="28"/>
          <w:szCs w:val="28"/>
        </w:rPr>
        <w:t>SNH</w:t>
      </w:r>
      <w:r w:rsidR="006943A7" w:rsidRPr="00A1578E">
        <w:rPr>
          <w:rFonts w:cstheme="minorHAnsi"/>
          <w:b/>
          <w:sz w:val="28"/>
          <w:szCs w:val="28"/>
        </w:rPr>
        <w:t>:</w:t>
      </w:r>
      <w:r w:rsidR="00E47B9D" w:rsidRPr="00A1578E">
        <w:rPr>
          <w:rFonts w:cstheme="minorHAnsi"/>
          <w:b/>
          <w:sz w:val="28"/>
          <w:szCs w:val="28"/>
        </w:rPr>
        <w:t xml:space="preserve"> </w:t>
      </w:r>
    </w:p>
    <w:p w14:paraId="5E6EFC94" w14:textId="3E145676" w:rsidR="0087259D" w:rsidRPr="00A1578E" w:rsidRDefault="0087259D" w:rsidP="0087259D">
      <w:pPr>
        <w:rPr>
          <w:rFonts w:cstheme="minorHAnsi"/>
          <w:b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>Neighbours</w:t>
      </w:r>
      <w:r w:rsidR="007918F0" w:rsidRPr="00A1578E">
        <w:rPr>
          <w:rFonts w:cstheme="minorHAnsi"/>
          <w:b/>
          <w:sz w:val="28"/>
          <w:szCs w:val="28"/>
        </w:rPr>
        <w:t xml:space="preserve">, </w:t>
      </w:r>
      <w:r w:rsidRPr="00A1578E">
        <w:rPr>
          <w:rFonts w:cstheme="minorHAnsi"/>
          <w:b/>
          <w:sz w:val="28"/>
          <w:szCs w:val="28"/>
        </w:rPr>
        <w:t>Stakeholders and public</w:t>
      </w:r>
      <w:r w:rsidR="005F66CF" w:rsidRPr="00A1578E">
        <w:rPr>
          <w:rFonts w:cstheme="minorHAnsi"/>
          <w:b/>
          <w:sz w:val="28"/>
          <w:szCs w:val="28"/>
        </w:rPr>
        <w:t>:</w:t>
      </w:r>
      <w:r w:rsidRPr="00A1578E">
        <w:rPr>
          <w:rFonts w:cstheme="minorHAnsi"/>
          <w:b/>
          <w:sz w:val="28"/>
          <w:szCs w:val="28"/>
        </w:rPr>
        <w:t xml:space="preserve"> </w:t>
      </w:r>
    </w:p>
    <w:p w14:paraId="62DC93AE" w14:textId="0C555214" w:rsidR="0087259D" w:rsidRPr="00A1578E" w:rsidRDefault="0087259D" w:rsidP="0087259D">
      <w:pPr>
        <w:rPr>
          <w:rFonts w:cstheme="minorHAnsi"/>
          <w:b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>AOB</w:t>
      </w:r>
      <w:r w:rsidR="00A13DD1">
        <w:rPr>
          <w:rFonts w:cstheme="minorHAnsi"/>
          <w:b/>
          <w:sz w:val="28"/>
          <w:szCs w:val="28"/>
        </w:rPr>
        <w:t>:</w:t>
      </w:r>
      <w:r w:rsidRPr="00A1578E">
        <w:rPr>
          <w:rFonts w:cstheme="minorHAnsi"/>
          <w:b/>
          <w:sz w:val="28"/>
          <w:szCs w:val="28"/>
        </w:rPr>
        <w:t xml:space="preserve"> </w:t>
      </w:r>
    </w:p>
    <w:p w14:paraId="431A52DA" w14:textId="2E6EE91D" w:rsidR="0087259D" w:rsidRPr="00A1578E" w:rsidRDefault="0087259D" w:rsidP="0087259D">
      <w:pPr>
        <w:rPr>
          <w:rFonts w:cstheme="minorHAnsi"/>
          <w:b/>
          <w:color w:val="FF0000"/>
          <w:sz w:val="28"/>
          <w:szCs w:val="28"/>
        </w:rPr>
      </w:pPr>
      <w:r w:rsidRPr="00A1578E">
        <w:rPr>
          <w:rFonts w:cstheme="minorHAnsi"/>
          <w:b/>
          <w:sz w:val="28"/>
          <w:szCs w:val="28"/>
        </w:rPr>
        <w:t xml:space="preserve">Proposed date for next DMG </w:t>
      </w:r>
      <w:r w:rsidR="0026393F">
        <w:rPr>
          <w:rFonts w:cstheme="minorHAnsi"/>
          <w:b/>
          <w:sz w:val="28"/>
          <w:szCs w:val="28"/>
        </w:rPr>
        <w:t>Spring</w:t>
      </w:r>
      <w:r w:rsidRPr="00A1578E">
        <w:rPr>
          <w:rFonts w:cstheme="minorHAnsi"/>
          <w:b/>
          <w:sz w:val="28"/>
          <w:szCs w:val="28"/>
        </w:rPr>
        <w:t xml:space="preserve"> meeting </w:t>
      </w:r>
      <w:r w:rsidR="00F96010">
        <w:rPr>
          <w:rFonts w:cstheme="minorHAnsi"/>
          <w:b/>
          <w:sz w:val="28"/>
          <w:szCs w:val="28"/>
        </w:rPr>
        <w:t>April/May 2023</w:t>
      </w:r>
      <w:r w:rsidRPr="00A1578E">
        <w:rPr>
          <w:rFonts w:cstheme="minorHAnsi"/>
          <w:b/>
          <w:sz w:val="28"/>
          <w:szCs w:val="28"/>
        </w:rPr>
        <w:t>.</w:t>
      </w:r>
      <w:r w:rsidR="00206417" w:rsidRPr="00A1578E">
        <w:rPr>
          <w:rFonts w:cstheme="minorHAnsi"/>
          <w:b/>
          <w:sz w:val="28"/>
          <w:szCs w:val="28"/>
        </w:rPr>
        <w:t xml:space="preserve"> </w:t>
      </w:r>
    </w:p>
    <w:p w14:paraId="3B73D53C" w14:textId="33D28FD6" w:rsidR="009A3487" w:rsidRPr="00A1578E" w:rsidRDefault="009A3487" w:rsidP="00F77944">
      <w:pPr>
        <w:rPr>
          <w:rFonts w:cstheme="minorHAnsi"/>
          <w:sz w:val="28"/>
          <w:szCs w:val="28"/>
        </w:rPr>
      </w:pPr>
    </w:p>
    <w:sectPr w:rsidR="009A3487" w:rsidRPr="00A1578E" w:rsidSect="000036D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1861D" w14:textId="77777777" w:rsidR="00CF60CC" w:rsidRDefault="00CF60CC" w:rsidP="00EE1E43">
      <w:pPr>
        <w:spacing w:after="0" w:line="240" w:lineRule="auto"/>
      </w:pPr>
      <w:r>
        <w:separator/>
      </w:r>
    </w:p>
  </w:endnote>
  <w:endnote w:type="continuationSeparator" w:id="0">
    <w:p w14:paraId="669C3389" w14:textId="77777777" w:rsidR="00CF60CC" w:rsidRDefault="00CF60CC" w:rsidP="00EE1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F560C" w14:textId="77777777" w:rsidR="00526748" w:rsidRDefault="005267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80CEE" w14:textId="77777777" w:rsidR="00526748" w:rsidRDefault="005267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4CCEF" w14:textId="77777777" w:rsidR="00526748" w:rsidRDefault="005267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09C27" w14:textId="77777777" w:rsidR="00CF60CC" w:rsidRDefault="00CF60CC" w:rsidP="00EE1E43">
      <w:pPr>
        <w:spacing w:after="0" w:line="240" w:lineRule="auto"/>
      </w:pPr>
      <w:r>
        <w:separator/>
      </w:r>
    </w:p>
  </w:footnote>
  <w:footnote w:type="continuationSeparator" w:id="0">
    <w:p w14:paraId="758198A9" w14:textId="77777777" w:rsidR="00CF60CC" w:rsidRDefault="00CF60CC" w:rsidP="00EE1E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2EC0B" w14:textId="77777777" w:rsidR="00526748" w:rsidRDefault="005267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7849106"/>
      <w:docPartObj>
        <w:docPartGallery w:val="Watermarks"/>
        <w:docPartUnique/>
      </w:docPartObj>
    </w:sdtPr>
    <w:sdtEndPr/>
    <w:sdtContent>
      <w:p w14:paraId="04732A11" w14:textId="314B6AAE" w:rsidR="00526748" w:rsidRDefault="001A53C9">
        <w:pPr>
          <w:pStyle w:val="Header"/>
        </w:pPr>
        <w:r>
          <w:rPr>
            <w:noProof/>
          </w:rPr>
          <w:pict w14:anchorId="01E69FC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532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4F6FA" w14:textId="77777777" w:rsidR="00526748" w:rsidRDefault="00526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12C7"/>
    <w:multiLevelType w:val="hybridMultilevel"/>
    <w:tmpl w:val="2434362A"/>
    <w:lvl w:ilvl="0" w:tplc="5394CCF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D4C30"/>
    <w:multiLevelType w:val="hybridMultilevel"/>
    <w:tmpl w:val="DC2C0EC2"/>
    <w:lvl w:ilvl="0" w:tplc="3D84699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E0862"/>
    <w:multiLevelType w:val="hybridMultilevel"/>
    <w:tmpl w:val="F236CCEE"/>
    <w:lvl w:ilvl="0" w:tplc="3D84699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37843"/>
    <w:multiLevelType w:val="hybridMultilevel"/>
    <w:tmpl w:val="E1ECD3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96404"/>
    <w:multiLevelType w:val="hybridMultilevel"/>
    <w:tmpl w:val="8DE05F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03CBA"/>
    <w:multiLevelType w:val="hybridMultilevel"/>
    <w:tmpl w:val="6C8A5ED2"/>
    <w:lvl w:ilvl="0" w:tplc="153AA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3200C"/>
    <w:multiLevelType w:val="hybridMultilevel"/>
    <w:tmpl w:val="33C6C49E"/>
    <w:lvl w:ilvl="0" w:tplc="9AEE10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E0720"/>
    <w:multiLevelType w:val="hybridMultilevel"/>
    <w:tmpl w:val="0D54A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966D09"/>
    <w:multiLevelType w:val="hybridMultilevel"/>
    <w:tmpl w:val="0D54A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E97EBF"/>
    <w:multiLevelType w:val="hybridMultilevel"/>
    <w:tmpl w:val="0D54A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E12D17"/>
    <w:multiLevelType w:val="hybridMultilevel"/>
    <w:tmpl w:val="AA9212B2"/>
    <w:lvl w:ilvl="0" w:tplc="8CB6AD80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11753C3"/>
    <w:multiLevelType w:val="hybridMultilevel"/>
    <w:tmpl w:val="73003166"/>
    <w:lvl w:ilvl="0" w:tplc="1BD89D48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64179EA"/>
    <w:multiLevelType w:val="hybridMultilevel"/>
    <w:tmpl w:val="670EDC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88389">
    <w:abstractNumId w:val="1"/>
  </w:num>
  <w:num w:numId="2" w16cid:durableId="812986488">
    <w:abstractNumId w:val="6"/>
  </w:num>
  <w:num w:numId="3" w16cid:durableId="1426269759">
    <w:abstractNumId w:val="8"/>
  </w:num>
  <w:num w:numId="4" w16cid:durableId="1404261456">
    <w:abstractNumId w:val="4"/>
  </w:num>
  <w:num w:numId="5" w16cid:durableId="1001933800">
    <w:abstractNumId w:val="12"/>
  </w:num>
  <w:num w:numId="6" w16cid:durableId="1188064840">
    <w:abstractNumId w:val="11"/>
  </w:num>
  <w:num w:numId="7" w16cid:durableId="1402293617">
    <w:abstractNumId w:val="0"/>
  </w:num>
  <w:num w:numId="8" w16cid:durableId="640576900">
    <w:abstractNumId w:val="10"/>
  </w:num>
  <w:num w:numId="9" w16cid:durableId="1719474897">
    <w:abstractNumId w:val="5"/>
  </w:num>
  <w:num w:numId="10" w16cid:durableId="1192299347">
    <w:abstractNumId w:val="2"/>
  </w:num>
  <w:num w:numId="11" w16cid:durableId="1626423941">
    <w:abstractNumId w:val="9"/>
  </w:num>
  <w:num w:numId="12" w16cid:durableId="886380815">
    <w:abstractNumId w:val="7"/>
  </w:num>
  <w:num w:numId="13" w16cid:durableId="2800680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3250"/>
    <o:shapelayout v:ext="edit">
      <o:idmap v:ext="edit" data="5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MTC2MDYzMTIwNzVU0lEKTi0uzszPAykwNKwFAGRZtxYtAAAA"/>
  </w:docVars>
  <w:rsids>
    <w:rsidRoot w:val="00AA3407"/>
    <w:rsid w:val="000036DE"/>
    <w:rsid w:val="0000694A"/>
    <w:rsid w:val="0003088B"/>
    <w:rsid w:val="00040DDD"/>
    <w:rsid w:val="00054836"/>
    <w:rsid w:val="000944CF"/>
    <w:rsid w:val="000B1550"/>
    <w:rsid w:val="000D7514"/>
    <w:rsid w:val="00102076"/>
    <w:rsid w:val="00111155"/>
    <w:rsid w:val="001215DC"/>
    <w:rsid w:val="0012301B"/>
    <w:rsid w:val="001275B7"/>
    <w:rsid w:val="00137A1D"/>
    <w:rsid w:val="00142CFC"/>
    <w:rsid w:val="00151D4C"/>
    <w:rsid w:val="00152DC5"/>
    <w:rsid w:val="001721B2"/>
    <w:rsid w:val="001A53C9"/>
    <w:rsid w:val="001A6FE4"/>
    <w:rsid w:val="001C39B5"/>
    <w:rsid w:val="001D31A3"/>
    <w:rsid w:val="001D6066"/>
    <w:rsid w:val="001F16B3"/>
    <w:rsid w:val="00206417"/>
    <w:rsid w:val="002067C6"/>
    <w:rsid w:val="002242A4"/>
    <w:rsid w:val="00226859"/>
    <w:rsid w:val="00234072"/>
    <w:rsid w:val="00243BC5"/>
    <w:rsid w:val="0025280C"/>
    <w:rsid w:val="0026393F"/>
    <w:rsid w:val="00267061"/>
    <w:rsid w:val="002940E3"/>
    <w:rsid w:val="0029496F"/>
    <w:rsid w:val="002A0B60"/>
    <w:rsid w:val="002C635D"/>
    <w:rsid w:val="002E020C"/>
    <w:rsid w:val="002F395A"/>
    <w:rsid w:val="00326285"/>
    <w:rsid w:val="00345CF3"/>
    <w:rsid w:val="00376CE2"/>
    <w:rsid w:val="003A1A64"/>
    <w:rsid w:val="003A386F"/>
    <w:rsid w:val="003B2A74"/>
    <w:rsid w:val="003E4718"/>
    <w:rsid w:val="00411D02"/>
    <w:rsid w:val="00425E1F"/>
    <w:rsid w:val="004266DB"/>
    <w:rsid w:val="00426944"/>
    <w:rsid w:val="004333F2"/>
    <w:rsid w:val="00433A4A"/>
    <w:rsid w:val="004472E4"/>
    <w:rsid w:val="004506FB"/>
    <w:rsid w:val="0045118A"/>
    <w:rsid w:val="004717F1"/>
    <w:rsid w:val="00477CF6"/>
    <w:rsid w:val="004D3563"/>
    <w:rsid w:val="004E11A3"/>
    <w:rsid w:val="004E6E97"/>
    <w:rsid w:val="005110D6"/>
    <w:rsid w:val="00523EF1"/>
    <w:rsid w:val="00525746"/>
    <w:rsid w:val="00526748"/>
    <w:rsid w:val="005330AD"/>
    <w:rsid w:val="00547B32"/>
    <w:rsid w:val="00560A2A"/>
    <w:rsid w:val="0057320C"/>
    <w:rsid w:val="005966E2"/>
    <w:rsid w:val="00597D0D"/>
    <w:rsid w:val="005C0144"/>
    <w:rsid w:val="005C084C"/>
    <w:rsid w:val="005D0748"/>
    <w:rsid w:val="005D7874"/>
    <w:rsid w:val="005F66CF"/>
    <w:rsid w:val="005F77FD"/>
    <w:rsid w:val="00611B39"/>
    <w:rsid w:val="00614E87"/>
    <w:rsid w:val="006253D5"/>
    <w:rsid w:val="00651D47"/>
    <w:rsid w:val="006561A8"/>
    <w:rsid w:val="00674B5C"/>
    <w:rsid w:val="00677994"/>
    <w:rsid w:val="00683898"/>
    <w:rsid w:val="00684C68"/>
    <w:rsid w:val="00684E49"/>
    <w:rsid w:val="006943A7"/>
    <w:rsid w:val="006B27EE"/>
    <w:rsid w:val="006B6914"/>
    <w:rsid w:val="006D2641"/>
    <w:rsid w:val="006F05B5"/>
    <w:rsid w:val="006F2F10"/>
    <w:rsid w:val="006F70F2"/>
    <w:rsid w:val="007057E4"/>
    <w:rsid w:val="00705C9D"/>
    <w:rsid w:val="007074D3"/>
    <w:rsid w:val="00721B9A"/>
    <w:rsid w:val="0072606C"/>
    <w:rsid w:val="0072661D"/>
    <w:rsid w:val="007624B4"/>
    <w:rsid w:val="00765AE0"/>
    <w:rsid w:val="00787B16"/>
    <w:rsid w:val="007918F0"/>
    <w:rsid w:val="00793B6F"/>
    <w:rsid w:val="007E1E76"/>
    <w:rsid w:val="007E56F9"/>
    <w:rsid w:val="007F58EE"/>
    <w:rsid w:val="00806C89"/>
    <w:rsid w:val="0080706F"/>
    <w:rsid w:val="0084314E"/>
    <w:rsid w:val="00845630"/>
    <w:rsid w:val="0084767B"/>
    <w:rsid w:val="008510EC"/>
    <w:rsid w:val="00860652"/>
    <w:rsid w:val="0086074E"/>
    <w:rsid w:val="008622E1"/>
    <w:rsid w:val="008705D1"/>
    <w:rsid w:val="00870DD1"/>
    <w:rsid w:val="008721D0"/>
    <w:rsid w:val="0087259D"/>
    <w:rsid w:val="008B2223"/>
    <w:rsid w:val="008C2D6F"/>
    <w:rsid w:val="008F40DF"/>
    <w:rsid w:val="008F415A"/>
    <w:rsid w:val="009008AD"/>
    <w:rsid w:val="00910773"/>
    <w:rsid w:val="00921692"/>
    <w:rsid w:val="0097417A"/>
    <w:rsid w:val="0099240C"/>
    <w:rsid w:val="009A3487"/>
    <w:rsid w:val="009A3F8D"/>
    <w:rsid w:val="009C28A4"/>
    <w:rsid w:val="009D0D4C"/>
    <w:rsid w:val="00A014C2"/>
    <w:rsid w:val="00A03DE3"/>
    <w:rsid w:val="00A13DD1"/>
    <w:rsid w:val="00A15464"/>
    <w:rsid w:val="00A1578E"/>
    <w:rsid w:val="00A20830"/>
    <w:rsid w:val="00A3001A"/>
    <w:rsid w:val="00A3342D"/>
    <w:rsid w:val="00A41DF6"/>
    <w:rsid w:val="00A50FE5"/>
    <w:rsid w:val="00A5665D"/>
    <w:rsid w:val="00A676C0"/>
    <w:rsid w:val="00A7681B"/>
    <w:rsid w:val="00AA3407"/>
    <w:rsid w:val="00AA4D73"/>
    <w:rsid w:val="00AD6185"/>
    <w:rsid w:val="00AE1A49"/>
    <w:rsid w:val="00AE33C8"/>
    <w:rsid w:val="00AF088C"/>
    <w:rsid w:val="00AF1657"/>
    <w:rsid w:val="00B1046F"/>
    <w:rsid w:val="00B23901"/>
    <w:rsid w:val="00B4045F"/>
    <w:rsid w:val="00B43292"/>
    <w:rsid w:val="00B47423"/>
    <w:rsid w:val="00B5662D"/>
    <w:rsid w:val="00B738D0"/>
    <w:rsid w:val="00B92379"/>
    <w:rsid w:val="00BB5EE4"/>
    <w:rsid w:val="00BC1017"/>
    <w:rsid w:val="00BC57A8"/>
    <w:rsid w:val="00C07F67"/>
    <w:rsid w:val="00C15FDE"/>
    <w:rsid w:val="00C52BDE"/>
    <w:rsid w:val="00C5477D"/>
    <w:rsid w:val="00C60361"/>
    <w:rsid w:val="00C61483"/>
    <w:rsid w:val="00C73AB5"/>
    <w:rsid w:val="00C74436"/>
    <w:rsid w:val="00C876CD"/>
    <w:rsid w:val="00C9490B"/>
    <w:rsid w:val="00CA4D79"/>
    <w:rsid w:val="00CB250A"/>
    <w:rsid w:val="00CF60CC"/>
    <w:rsid w:val="00D112E6"/>
    <w:rsid w:val="00D24AB0"/>
    <w:rsid w:val="00D277BA"/>
    <w:rsid w:val="00D40928"/>
    <w:rsid w:val="00D52D84"/>
    <w:rsid w:val="00D57EBE"/>
    <w:rsid w:val="00DC13FF"/>
    <w:rsid w:val="00DC343F"/>
    <w:rsid w:val="00DC6412"/>
    <w:rsid w:val="00DE01B6"/>
    <w:rsid w:val="00DE05E5"/>
    <w:rsid w:val="00DE7E86"/>
    <w:rsid w:val="00E055ED"/>
    <w:rsid w:val="00E3243C"/>
    <w:rsid w:val="00E468DE"/>
    <w:rsid w:val="00E47B9D"/>
    <w:rsid w:val="00E94897"/>
    <w:rsid w:val="00EE0577"/>
    <w:rsid w:val="00EE1E43"/>
    <w:rsid w:val="00F00810"/>
    <w:rsid w:val="00F34C26"/>
    <w:rsid w:val="00F4794A"/>
    <w:rsid w:val="00F50EB7"/>
    <w:rsid w:val="00F565D7"/>
    <w:rsid w:val="00F63127"/>
    <w:rsid w:val="00F679C0"/>
    <w:rsid w:val="00F77944"/>
    <w:rsid w:val="00F83464"/>
    <w:rsid w:val="00F94EB4"/>
    <w:rsid w:val="00F96010"/>
    <w:rsid w:val="00FB2454"/>
    <w:rsid w:val="00FB7A90"/>
    <w:rsid w:val="00FB7DAF"/>
    <w:rsid w:val="00FD4B33"/>
    <w:rsid w:val="00FE4546"/>
    <w:rsid w:val="00FF1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50"/>
    <o:shapelayout v:ext="edit">
      <o:idmap v:ext="edit" data="1"/>
    </o:shapelayout>
  </w:shapeDefaults>
  <w:decimalSymbol w:val="."/>
  <w:listSeparator w:val=","/>
  <w14:docId w14:val="4E8D673D"/>
  <w15:chartTrackingRefBased/>
  <w15:docId w15:val="{3ED924C5-0963-4ABE-BE21-CAFDEC7C2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9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B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1E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E43"/>
  </w:style>
  <w:style w:type="paragraph" w:styleId="Footer">
    <w:name w:val="footer"/>
    <w:basedOn w:val="Normal"/>
    <w:link w:val="FooterChar"/>
    <w:uiPriority w:val="99"/>
    <w:unhideWhenUsed/>
    <w:rsid w:val="00EE1E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E43"/>
  </w:style>
  <w:style w:type="character" w:styleId="Hyperlink">
    <w:name w:val="Hyperlink"/>
    <w:basedOn w:val="DefaultParagraphFont"/>
    <w:uiPriority w:val="99"/>
    <w:semiHidden/>
    <w:unhideWhenUsed/>
    <w:rsid w:val="000944C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A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A90"/>
    <w:rPr>
      <w:rFonts w:ascii="Segoe UI" w:hAnsi="Segoe UI" w:cs="Segoe UI"/>
      <w:sz w:val="18"/>
      <w:szCs w:val="18"/>
    </w:rPr>
  </w:style>
  <w:style w:type="paragraph" w:customStyle="1" w:styleId="yiv4954912554msonormal">
    <w:name w:val="yiv4954912554msonormal"/>
    <w:basedOn w:val="Normal"/>
    <w:rsid w:val="008725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6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88778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08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32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999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33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587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36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11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78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91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0801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85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27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57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76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6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46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78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04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36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15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29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399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05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119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504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17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1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6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94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45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774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95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73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76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7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90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7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14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47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13570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124184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879589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71676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019378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46772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438806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647084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403060">
                      <w:marLeft w:val="1134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51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13201">
                      <w:marLeft w:val="2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778612">
                      <w:marLeft w:val="216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283950">
                      <w:marLeft w:val="216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174435">
                      <w:marLeft w:val="2163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951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18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22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43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7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75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9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78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7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34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68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61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02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10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8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91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19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60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791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11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6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Fox</dc:creator>
  <cp:keywords/>
  <dc:description/>
  <cp:lastModifiedBy>Stephen Fox</cp:lastModifiedBy>
  <cp:revision>14</cp:revision>
  <dcterms:created xsi:type="dcterms:W3CDTF">2022-11-11T08:02:00Z</dcterms:created>
  <dcterms:modified xsi:type="dcterms:W3CDTF">2022-12-08T06:41:00Z</dcterms:modified>
</cp:coreProperties>
</file>